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Content>
              <w:p w:rsidR="00D05176" w:rsidRPr="003E0637" w:rsidRDefault="00C36A66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646542914" w:edGrp="everyone"/>
            <w:r>
              <w:t>X</w:t>
            </w:r>
            <w:r w:rsidR="00D05176">
              <w:t>XX</w:t>
            </w:r>
            <w:permEnd w:id="1646542914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2088643342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9E366B" w:rsidP="003E0637">
                <w:r>
                  <w:t>Análise dos desembarques pesqueiros do mês de novembro de 2022</w:t>
                </w:r>
              </w:p>
            </w:tc>
          </w:sdtContent>
        </w:sdt>
        <w:permEnd w:id="2088643342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453399370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9E366B" w:rsidP="009378EB">
                <w:r>
                  <w:t>Evidências de monitoramento da atividade pesqueira do mês de novembro</w:t>
                </w:r>
              </w:p>
            </w:tc>
          </w:sdtContent>
        </w:sdt>
        <w:permEnd w:id="1453399370" w:displacedByCustomXml="prev"/>
      </w:tr>
      <w:tr w:rsidR="00087C34" w:rsidRPr="00472B92" w:rsidTr="00813BEA">
        <w:trPr>
          <w:trHeight w:val="312"/>
        </w:trPr>
        <w:permStart w:id="1905797278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1-11-01T00:00:00Z">
              <w:dateFormat w:val="dd/MM/yyyy"/>
              <w:lid w:val="pt-BR"/>
              <w:storeMappedDataAs w:val="dateTime"/>
              <w:calendar w:val="gregorian"/>
            </w:date>
          </w:sdtPr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9E366B" w:rsidP="00535B3E">
                <w:pPr>
                  <w:pStyle w:val="Centralizado"/>
                </w:pPr>
                <w:r>
                  <w:t>01/11/2021</w:t>
                </w:r>
              </w:p>
            </w:tc>
          </w:sdtContent>
        </w:sdt>
        <w:permEnd w:id="1905797278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341199509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1-11-30T00:00:00Z">
              <w:dateFormat w:val="dd/MM/yyyy"/>
              <w:lid w:val="pt-BR"/>
              <w:storeMappedDataAs w:val="dateTime"/>
              <w:calendar w:val="gregorian"/>
            </w:date>
          </w:sdtPr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9E366B" w:rsidP="00535B3E">
                <w:pPr>
                  <w:pStyle w:val="Centralizado"/>
                </w:pPr>
                <w:r>
                  <w:t>30/11/2021</w:t>
                </w:r>
              </w:p>
            </w:tc>
          </w:sdtContent>
        </w:sdt>
        <w:permEnd w:id="1341199509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956710339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956710339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580882051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185480">
              <w:t>novembro</w:t>
            </w:r>
            <w:proofErr w:type="gramStart"/>
            <w:r w:rsidR="004F0B1F">
              <w:t>/21</w:t>
            </w:r>
            <w:r>
              <w:t>)</w:t>
            </w:r>
            <w:permEnd w:id="1580882051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123429009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123429009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547373503" w:edGrp="everyone"/>
            <w:r>
              <w:t xml:space="preserve">José Hugo Dias Gondim </w:t>
            </w:r>
            <w:proofErr w:type="spellStart"/>
            <w:r>
              <w:t>Guanais</w:t>
            </w:r>
            <w:permEnd w:id="1547373503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880740219" w:edGrp="everyone"/>
            <w:r>
              <w:t xml:space="preserve">José Hugo Dias Gondim </w:t>
            </w:r>
            <w:proofErr w:type="spellStart"/>
            <w:r>
              <w:t>Guanais</w:t>
            </w:r>
            <w:permEnd w:id="880740219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304283871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1-04T00:00:00Z">
              <w:dateFormat w:val="dd/MM/yyyy"/>
              <w:lid w:val="pt-BR"/>
              <w:storeMappedDataAs w:val="dateTime"/>
              <w:calendar w:val="gregorian"/>
            </w:date>
          </w:sdtPr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9E366B" w:rsidP="00284E2D">
                <w:r>
                  <w:t>04/01/2022</w:t>
                </w:r>
              </w:p>
            </w:tc>
          </w:sdtContent>
        </w:sdt>
        <w:permEnd w:id="304283871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132277013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132277013"/>
            <w:r w:rsidRPr="009D2AF1">
              <w:t xml:space="preserve"> Não </w:t>
            </w:r>
            <w:permStart w:id="1795967313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784BB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795967313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141144455" w:edGrp="everyone"/>
            <w:permEnd w:id="114114445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631640485" w:edGrp="everyone"/>
            <w:r>
              <w:t xml:space="preserve">José Hugo Dias Gondim </w:t>
            </w:r>
            <w:proofErr w:type="spellStart"/>
            <w:r>
              <w:t>Guanais</w:t>
            </w:r>
            <w:permEnd w:id="631640485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944259593" w:edGrp="everyone"/>
            <w:r>
              <w:t xml:space="preserve">José Hugo Dias Gondim </w:t>
            </w:r>
            <w:proofErr w:type="spellStart"/>
            <w:r>
              <w:t>Guanais</w:t>
            </w:r>
            <w:permEnd w:id="1944259593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829229721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 xml:space="preserve">Avaliar os dados de desembarque do mês de </w:t>
            </w:r>
            <w:r w:rsidR="00784BBF">
              <w:t>o</w:t>
            </w:r>
            <w:r w:rsidR="00EC3545">
              <w:t>utubro</w:t>
            </w:r>
            <w:r w:rsidRPr="001D0A39">
              <w:t>/21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EC3545">
              <w:t>mês de novembro</w:t>
            </w:r>
            <w:r w:rsidRPr="001D0A39">
              <w:t>/21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DF342C" w:rsidRDefault="00DF342C" w:rsidP="00DF342C">
            <w:r w:rsidRPr="00DF342C">
              <w:t xml:space="preserve">Em </w:t>
            </w:r>
            <w:r w:rsidR="00EC3545">
              <w:t>outubro</w:t>
            </w:r>
            <w:r w:rsidRPr="00DF342C">
              <w:t xml:space="preserve"> de 2021 foram registrados </w:t>
            </w:r>
            <w:r w:rsidR="00EC3545">
              <w:t>454</w:t>
            </w:r>
            <w:r w:rsidRPr="00DF342C">
              <w:t xml:space="preserve"> desembarques oriundos de </w:t>
            </w:r>
            <w:r w:rsidR="0026668C">
              <w:t>199</w:t>
            </w:r>
            <w:r w:rsidRPr="00DF342C">
              <w:t xml:space="preserve"> embarcações ativas identificadas, refl</w:t>
            </w:r>
            <w:r w:rsidR="00F47D31">
              <w:t xml:space="preserve">etindo em um volume de </w:t>
            </w:r>
            <w:r w:rsidR="00EC3545">
              <w:t>22.010,20</w:t>
            </w:r>
            <w:r w:rsidRPr="00DF342C">
              <w:t xml:space="preserve"> quilos e </w:t>
            </w:r>
            <w:r w:rsidR="00EC3545">
              <w:t>2.345,60</w:t>
            </w:r>
            <w:r w:rsidRPr="00DF342C">
              <w:t xml:space="preserve"> dúzias de pescado desembarcado nos sete (07) entrepostos monitorados. Gerando uma receita bruta de R$ </w:t>
            </w:r>
            <w:r w:rsidR="00EC3545">
              <w:t>273.221,82</w:t>
            </w:r>
            <w:r w:rsidRPr="00DF342C">
              <w:t>. Os parâmetros para cada entreposto é apresentado na tabela 1.</w:t>
            </w:r>
          </w:p>
          <w:p w:rsidR="00B521DD" w:rsidRDefault="00B521DD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 xml:space="preserve">Tabela 1 – Parâmetros gerais do monitoramento desembarques pesqueiros em </w:t>
            </w:r>
            <w:r w:rsidR="00EC3545">
              <w:rPr>
                <w:b/>
              </w:rPr>
              <w:t>outubr</w:t>
            </w:r>
            <w:r w:rsidR="00784BBF">
              <w:rPr>
                <w:b/>
              </w:rPr>
              <w:t>o</w:t>
            </w:r>
            <w:r w:rsidRPr="009B6186">
              <w:rPr>
                <w:b/>
              </w:rPr>
              <w:t xml:space="preserve"> de 2021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995"/>
              <w:gridCol w:w="1950"/>
            </w:tblGrid>
            <w:tr w:rsidR="009B6186" w:rsidRPr="009A31AA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uto"/>
                  </w:tcBorders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EC3545" w:rsidP="00C36A66">
                  <w:pPr>
                    <w:jc w:val="center"/>
                  </w:pPr>
                  <w:r>
                    <w:t>26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C36A66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5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2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920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B6BA2" w:rsidP="00C36A66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</w:t>
                  </w:r>
                  <w:r w:rsidR="00EC3545">
                    <w:rPr>
                      <w:color w:val="000000"/>
                      <w:szCs w:val="20"/>
                    </w:rPr>
                    <w:t>36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B6BA2" w:rsidP="00C36A66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EC3545"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B6BA2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803E8A">
                    <w:rPr>
                      <w:rFonts w:cs="Calibri"/>
                      <w:color w:val="000000"/>
                      <w:szCs w:val="20"/>
                    </w:rPr>
                    <w:t>4.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328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D47392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909,6</w:t>
                  </w:r>
                  <w:r w:rsidR="0026668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803E8A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97.580,3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C90A96" w:rsidP="00C36A66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1</w:t>
                  </w:r>
                  <w:r w:rsidR="00EC3545">
                    <w:rPr>
                      <w:color w:val="000000"/>
                      <w:szCs w:val="20"/>
                    </w:rPr>
                    <w:t>7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C36A66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94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335,02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D47392" w:rsidP="00C36A66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6</w:t>
                  </w:r>
                  <w:r w:rsidR="00EC3545">
                    <w:rPr>
                      <w:color w:val="000000"/>
                      <w:szCs w:val="20"/>
                    </w:rPr>
                    <w:t>3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C36A66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012</w:t>
                  </w:r>
                  <w:r w:rsidR="00D47392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145B86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803E8A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4.437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C36A66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D47392" w:rsidP="00C36A66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1</w:t>
                  </w:r>
                  <w:r w:rsidR="00EC3545">
                    <w:rPr>
                      <w:color w:val="000000"/>
                      <w:szCs w:val="20"/>
                    </w:rPr>
                    <w:t>4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EC3545" w:rsidP="00C36A66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9,2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050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EC3545" w:rsidP="00C36A66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5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C36A66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8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108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C36A66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D47392" w:rsidP="00C36A66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7</w:t>
                  </w:r>
                  <w:r w:rsidR="00EC3545">
                    <w:rPr>
                      <w:color w:val="000000"/>
                      <w:szCs w:val="20"/>
                    </w:rPr>
                    <w:t>3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B6BA2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  <w:r w:rsidR="00EC3545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803E8A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A81CB9">
                    <w:rPr>
                      <w:rFonts w:cs="Calibri"/>
                      <w:color w:val="000000"/>
                      <w:szCs w:val="20"/>
                    </w:rPr>
                    <w:t>.</w:t>
                  </w:r>
                  <w:r>
                    <w:rPr>
                      <w:rFonts w:cs="Calibri"/>
                      <w:color w:val="000000"/>
                      <w:szCs w:val="20"/>
                    </w:rPr>
                    <w:t>3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46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803E8A" w:rsidP="00C36A66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2.791,5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F47D31" w:rsidRDefault="00F47D31" w:rsidP="00DF342C">
            <w:r>
              <w:t xml:space="preserve">Em relação ao peso total desembarcado, em </w:t>
            </w:r>
            <w:r w:rsidR="00EC3545">
              <w:t>outubro</w:t>
            </w:r>
            <w:r>
              <w:t xml:space="preserve"> de 2021 </w:t>
            </w:r>
            <w:r w:rsidR="00FD23BA">
              <w:t>não houve variação</w:t>
            </w:r>
            <w:r>
              <w:t xml:space="preserve"> em </w:t>
            </w:r>
            <w:r w:rsidR="00804534">
              <w:t xml:space="preserve">relação a </w:t>
            </w:r>
            <w:r w:rsidR="00FD23BA">
              <w:t>setembro de 2021, e redução de 29</w:t>
            </w:r>
            <w:r>
              <w:t xml:space="preserve">% em relação </w:t>
            </w:r>
            <w:r w:rsidR="002021B6">
              <w:t>à média anual</w:t>
            </w:r>
            <w:r>
              <w:t xml:space="preserve"> para o mês de </w:t>
            </w:r>
            <w:r w:rsidR="00FD23BA">
              <w:t>outubro</w:t>
            </w:r>
            <w:r>
              <w:t xml:space="preserve"> </w:t>
            </w:r>
            <w:r>
              <w:rPr>
                <w:b/>
              </w:rPr>
              <w:t>(</w:t>
            </w:r>
            <w:r w:rsidRPr="00F47D31">
              <w:t>figura 1).</w:t>
            </w:r>
            <w:r>
              <w:t xml:space="preserve"> Os principais recursos por peso desembarcado neste mês foram a </w:t>
            </w:r>
            <w:r w:rsidR="00FB60B2">
              <w:t>camarão sete barbas, pescada</w:t>
            </w:r>
            <w:r w:rsidR="00A81CB9">
              <w:t xml:space="preserve"> bembeca</w:t>
            </w:r>
            <w:r w:rsidR="00FB60B2">
              <w:t xml:space="preserve">, </w:t>
            </w:r>
            <w:r w:rsidR="00FD23BA">
              <w:t xml:space="preserve">bagre branco </w:t>
            </w:r>
            <w:proofErr w:type="spellStart"/>
            <w:r w:rsidR="00FD23BA">
              <w:t>guiri</w:t>
            </w:r>
            <w:proofErr w:type="spellEnd"/>
            <w:r w:rsidR="00FD23BA">
              <w:t xml:space="preserve"> e corvina.</w:t>
            </w:r>
          </w:p>
          <w:p w:rsidR="00F47D31" w:rsidRDefault="0026668C" w:rsidP="00F47D31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7D6205A" wp14:editId="5CA3F3FC">
                  <wp:extent cx="4620126" cy="3696101"/>
                  <wp:effectExtent l="19050" t="19050" r="28575" b="1905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DE5AF2" w:rsidRPr="00DE5AF2" w:rsidRDefault="00DE5AF2" w:rsidP="00DE5AF2">
            <w:pPr>
              <w:pStyle w:val="Corpodetexto"/>
              <w:rPr>
                <w:lang w:val="pt-BR"/>
              </w:rPr>
            </w:pPr>
            <w:r w:rsidRPr="00DE5AF2">
              <w:rPr>
                <w:lang w:val="pt-BR"/>
              </w:rPr>
              <w:t xml:space="preserve">Em comparação com o mês anterior o desembarque de recursos por dúzias em </w:t>
            </w:r>
            <w:r w:rsidR="00EC3545">
              <w:rPr>
                <w:lang w:val="pt-BR"/>
              </w:rPr>
              <w:t>outubro</w:t>
            </w:r>
            <w:r w:rsidRPr="00DE5AF2">
              <w:rPr>
                <w:lang w:val="pt-BR"/>
              </w:rPr>
              <w:t xml:space="preserve"> de 2021 apresentou </w:t>
            </w:r>
            <w:r w:rsidR="00FD23BA">
              <w:rPr>
                <w:lang w:val="pt-BR"/>
              </w:rPr>
              <w:t>aumento de 46</w:t>
            </w:r>
            <w:r w:rsidRPr="00DE5AF2">
              <w:rPr>
                <w:lang w:val="pt-BR"/>
              </w:rPr>
              <w:t xml:space="preserve">%. O volume desembarcado foi </w:t>
            </w:r>
            <w:r w:rsidR="00FD23BA">
              <w:rPr>
                <w:lang w:val="pt-BR"/>
              </w:rPr>
              <w:t>11</w:t>
            </w:r>
            <w:r w:rsidRPr="00DE5AF2">
              <w:rPr>
                <w:lang w:val="pt-BR"/>
              </w:rPr>
              <w:t xml:space="preserve">% </w:t>
            </w:r>
            <w:r w:rsidR="00A81CB9">
              <w:rPr>
                <w:lang w:val="pt-BR"/>
              </w:rPr>
              <w:t>inferior</w:t>
            </w:r>
            <w:r>
              <w:rPr>
                <w:lang w:val="pt-BR"/>
              </w:rPr>
              <w:t xml:space="preserve"> </w:t>
            </w:r>
            <w:r w:rsidR="004443A2">
              <w:rPr>
                <w:lang w:val="pt-BR"/>
              </w:rPr>
              <w:t>à</w:t>
            </w:r>
            <w:r w:rsidRPr="00DE5AF2">
              <w:rPr>
                <w:lang w:val="pt-BR"/>
              </w:rPr>
              <w:t xml:space="preserve"> média mensal para este período (figura 2). Os principais recursos desembarcados por unidade foram ostra, </w:t>
            </w:r>
            <w:r w:rsidR="00FB60B2">
              <w:rPr>
                <w:lang w:val="pt-BR"/>
              </w:rPr>
              <w:t xml:space="preserve">sururu, </w:t>
            </w:r>
            <w:proofErr w:type="spellStart"/>
            <w:r w:rsidR="00FB60B2">
              <w:rPr>
                <w:lang w:val="pt-BR"/>
              </w:rPr>
              <w:t>berbigão</w:t>
            </w:r>
            <w:proofErr w:type="spellEnd"/>
            <w:r w:rsidR="00FB60B2">
              <w:rPr>
                <w:lang w:val="pt-BR"/>
              </w:rPr>
              <w:t xml:space="preserve"> e </w:t>
            </w:r>
            <w:r w:rsidR="00FD23BA">
              <w:rPr>
                <w:lang w:val="pt-BR"/>
              </w:rPr>
              <w:t>camarão branco</w:t>
            </w:r>
            <w:r w:rsidR="00FB60B2">
              <w:rPr>
                <w:lang w:val="pt-BR"/>
              </w:rPr>
              <w:t>.</w:t>
            </w:r>
          </w:p>
          <w:p w:rsidR="00DE5AF2" w:rsidRDefault="0026668C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18D3FBD7" wp14:editId="17713329">
                  <wp:extent cx="4620126" cy="3696101"/>
                  <wp:effectExtent l="19050" t="19050" r="28575" b="1905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Pr="00DE5AF2" w:rsidRDefault="00DE5AF2" w:rsidP="00DE5AF2">
            <w:pPr>
              <w:pStyle w:val="Corpodetexto"/>
              <w:rPr>
                <w:lang w:val="pt-BR"/>
              </w:rPr>
            </w:pPr>
            <w:r w:rsidRPr="00DE5AF2">
              <w:rPr>
                <w:lang w:val="pt-BR"/>
              </w:rPr>
              <w:t>Em termos de receita bruta gera</w:t>
            </w:r>
            <w:r w:rsidR="00703FBA">
              <w:rPr>
                <w:lang w:val="pt-BR"/>
              </w:rPr>
              <w:t>da</w:t>
            </w:r>
            <w:r w:rsidRPr="00DE5AF2">
              <w:rPr>
                <w:lang w:val="pt-BR"/>
              </w:rPr>
              <w:t xml:space="preserve"> pelos desembarques, em relação ao mês anterior, </w:t>
            </w:r>
            <w:r w:rsidR="00EC3545">
              <w:rPr>
                <w:lang w:val="pt-BR"/>
              </w:rPr>
              <w:t>outubro</w:t>
            </w:r>
            <w:r w:rsidR="00FB60B2">
              <w:rPr>
                <w:lang w:val="pt-BR"/>
              </w:rPr>
              <w:t xml:space="preserve"> de 2021 apresentou </w:t>
            </w:r>
            <w:r w:rsidR="00FD23BA">
              <w:rPr>
                <w:lang w:val="pt-BR"/>
              </w:rPr>
              <w:t>aumento de 15</w:t>
            </w:r>
            <w:r w:rsidR="00EC3545">
              <w:rPr>
                <w:lang w:val="pt-BR"/>
              </w:rPr>
              <w:t>%. Neste mês</w:t>
            </w:r>
            <w:r w:rsidR="00703FBA">
              <w:rPr>
                <w:lang w:val="pt-BR"/>
              </w:rPr>
              <w:t xml:space="preserve"> os valores estiveram </w:t>
            </w:r>
            <w:r w:rsidR="00FD23BA">
              <w:rPr>
                <w:lang w:val="pt-BR"/>
              </w:rPr>
              <w:t xml:space="preserve">1% de redução quando comparados </w:t>
            </w:r>
            <w:r w:rsidR="00703FBA">
              <w:rPr>
                <w:lang w:val="pt-BR"/>
              </w:rPr>
              <w:t xml:space="preserve">com a </w:t>
            </w:r>
            <w:r w:rsidR="00FB60B2">
              <w:rPr>
                <w:lang w:val="pt-BR"/>
              </w:rPr>
              <w:t>média mensal</w:t>
            </w:r>
            <w:r w:rsidR="00703FBA">
              <w:rPr>
                <w:lang w:val="pt-BR"/>
              </w:rPr>
              <w:t xml:space="preserve"> de</w:t>
            </w:r>
            <w:r w:rsidRPr="00DE5AF2">
              <w:rPr>
                <w:lang w:val="pt-BR"/>
              </w:rPr>
              <w:t xml:space="preserve"> receita bruta gerada (figura 3).</w:t>
            </w:r>
          </w:p>
          <w:p w:rsidR="00DE5AF2" w:rsidRDefault="0026668C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CC46D61" wp14:editId="46A51900">
                  <wp:extent cx="4620126" cy="3696101"/>
                  <wp:effectExtent l="19050" t="19050" r="28575" b="1905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DE5AF2">
            <w:r w:rsidRPr="00DE5AF2">
              <w:lastRenderedPageBreak/>
              <w:t xml:space="preserve">A Figura 4 mostra o desembarque médio dos principais recursos monitorados no mês </w:t>
            </w:r>
            <w:r w:rsidR="00EC3545">
              <w:t>outubro</w:t>
            </w:r>
            <w:r w:rsidRPr="00DE5AF2">
              <w:t xml:space="preserve"> de 2021.  Os valores indicam que os desembarques médios correram dentro do espectro de ocorrências já observado para estes recursos nesse período.</w:t>
            </w:r>
          </w:p>
          <w:p w:rsidR="009B6186" w:rsidRDefault="009B6186" w:rsidP="00DE5AF2"/>
          <w:p w:rsidR="00DE5AF2" w:rsidRDefault="00DE5AF2" w:rsidP="00DE5AF2">
            <w:pPr>
              <w:jc w:val="center"/>
            </w:pP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4 - Desembarque médio (CPUE) dos principais</w:t>
            </w:r>
            <w:r w:rsidR="00FB60B2">
              <w:rPr>
                <w:b/>
              </w:rPr>
              <w:t xml:space="preserve"> recursos explorados no mês de </w:t>
            </w:r>
            <w:r w:rsidR="00EC3545">
              <w:rPr>
                <w:b/>
              </w:rPr>
              <w:t>outubro</w:t>
            </w:r>
            <w:r w:rsidRPr="009B6186">
              <w:rPr>
                <w:b/>
              </w:rPr>
              <w:t>, e a comparação com anos anteriores no mesmo período.</w:t>
            </w:r>
          </w:p>
          <w:p w:rsidR="00DE5AF2" w:rsidRDefault="00DE5AF2" w:rsidP="009B6186"/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829229721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C36A66">
            <w:pPr>
              <w:spacing w:line="360" w:lineRule="auto"/>
            </w:pPr>
            <w:permStart w:id="1687378919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C36A66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687378919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195909453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C36A66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195909453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954028425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C36A66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954028425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763243560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C36A66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763243560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328640449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328640449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502101837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Content>
              <w:p w:rsidR="001115B0" w:rsidRDefault="00EC3545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1469A0D" wp14:editId="6C90BFC2">
                      <wp:extent cx="1903095" cy="1067893"/>
                      <wp:effectExtent l="19050" t="19050" r="20955" b="18415"/>
                      <wp:docPr id="5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067893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EF14D8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EF14D8">
              <w:t>de camarão sete barbas em Pontal do Sul</w:t>
            </w:r>
            <w:r w:rsidR="00F4044F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Content>
              <w:p w:rsidR="00C15D39" w:rsidRDefault="00EC3545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89235CD" wp14:editId="5C26C5E6">
                      <wp:extent cx="1903095" cy="1425243"/>
                      <wp:effectExtent l="19050" t="19050" r="20955" b="22860"/>
                      <wp:docPr id="6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5243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EF14D8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EF14D8">
              <w:t>no Mercado de Paranaguá</w:t>
            </w:r>
            <w:r w:rsidR="00F4044F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Content>
              <w:p w:rsidR="00EF14D8" w:rsidRDefault="00EF14D8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F5677A9" wp14:editId="0339482B">
                      <wp:extent cx="1903095" cy="1425243"/>
                      <wp:effectExtent l="19050" t="19050" r="20955" b="22860"/>
                      <wp:docPr id="14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5243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F4044F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F4044F">
              <w:rPr>
                <w:b/>
              </w:rPr>
              <w:t>no entreposto d</w:t>
            </w:r>
            <w:r w:rsidR="00EF14D8">
              <w:rPr>
                <w:b/>
              </w:rPr>
              <w:t>a Praia dos Polacos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Content>
              <w:p w:rsidR="00EF14D8" w:rsidRDefault="00EF14D8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7924ED2" wp14:editId="52E6A6C8">
                      <wp:extent cx="1903095" cy="1425243"/>
                      <wp:effectExtent l="19050" t="19050" r="20955" b="22860"/>
                      <wp:docPr id="15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5243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EF14D8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de </w:t>
            </w:r>
            <w:r w:rsidR="009B6186" w:rsidRPr="009B6186">
              <w:rPr>
                <w:b/>
                <w:noProof/>
                <w:lang w:eastAsia="pt-BR"/>
              </w:rPr>
              <w:t xml:space="preserve">desembarque </w:t>
            </w:r>
            <w:r w:rsidR="00EF14D8">
              <w:rPr>
                <w:b/>
                <w:noProof/>
                <w:lang w:eastAsia="pt-BR"/>
              </w:rPr>
              <w:t>na Vila Guarani.</w:t>
            </w:r>
          </w:p>
        </w:tc>
      </w:tr>
      <w:permEnd w:id="1502101837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5070" w:rsidRDefault="00495070">
      <w:r>
        <w:separator/>
      </w:r>
    </w:p>
    <w:p w:rsidR="00495070" w:rsidRDefault="00495070"/>
  </w:endnote>
  <w:endnote w:type="continuationSeparator" w:id="0">
    <w:p w:rsidR="00495070" w:rsidRDefault="00495070">
      <w:r>
        <w:continuationSeparator/>
      </w:r>
    </w:p>
    <w:p w:rsidR="00495070" w:rsidRDefault="004950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5070" w:rsidRDefault="00495070">
      <w:r>
        <w:separator/>
      </w:r>
    </w:p>
    <w:p w:rsidR="00495070" w:rsidRDefault="00495070"/>
  </w:footnote>
  <w:footnote w:type="continuationSeparator" w:id="0">
    <w:p w:rsidR="00495070" w:rsidRDefault="00495070">
      <w:r>
        <w:continuationSeparator/>
      </w:r>
    </w:p>
    <w:p w:rsidR="00495070" w:rsidRDefault="0049507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9E366B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9E366B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a1AAsnxTgsAAAA"/>
  </w:docVars>
  <w:rsids>
    <w:rsidRoot w:val="00E444F0"/>
    <w:rsid w:val="00000A7B"/>
    <w:rsid w:val="00001549"/>
    <w:rsid w:val="00015CF2"/>
    <w:rsid w:val="00017211"/>
    <w:rsid w:val="00020605"/>
    <w:rsid w:val="00020FBB"/>
    <w:rsid w:val="0003348D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115B"/>
    <w:rsid w:val="000730C6"/>
    <w:rsid w:val="00077537"/>
    <w:rsid w:val="00081540"/>
    <w:rsid w:val="000876D6"/>
    <w:rsid w:val="00087C34"/>
    <w:rsid w:val="000B3710"/>
    <w:rsid w:val="000B3C7B"/>
    <w:rsid w:val="000C0D5E"/>
    <w:rsid w:val="000C0EB4"/>
    <w:rsid w:val="000C1610"/>
    <w:rsid w:val="000D2FD6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85480"/>
    <w:rsid w:val="0019725D"/>
    <w:rsid w:val="001A1574"/>
    <w:rsid w:val="001A158C"/>
    <w:rsid w:val="001A262F"/>
    <w:rsid w:val="001A6055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7E5A"/>
    <w:rsid w:val="002A1C5A"/>
    <w:rsid w:val="002B10AF"/>
    <w:rsid w:val="002B1A44"/>
    <w:rsid w:val="002B4798"/>
    <w:rsid w:val="002B694A"/>
    <w:rsid w:val="002C783B"/>
    <w:rsid w:val="002F16B9"/>
    <w:rsid w:val="002F5914"/>
    <w:rsid w:val="002F7FC6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50EA0"/>
    <w:rsid w:val="00356470"/>
    <w:rsid w:val="003609F3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B92"/>
    <w:rsid w:val="004741F8"/>
    <w:rsid w:val="00482712"/>
    <w:rsid w:val="00487C19"/>
    <w:rsid w:val="00490B44"/>
    <w:rsid w:val="00490BE0"/>
    <w:rsid w:val="00491C0A"/>
    <w:rsid w:val="00494D67"/>
    <w:rsid w:val="00495070"/>
    <w:rsid w:val="004953E1"/>
    <w:rsid w:val="004A307F"/>
    <w:rsid w:val="004A592B"/>
    <w:rsid w:val="004A596E"/>
    <w:rsid w:val="004A73B3"/>
    <w:rsid w:val="004B0971"/>
    <w:rsid w:val="004B28F1"/>
    <w:rsid w:val="004B4402"/>
    <w:rsid w:val="004B675B"/>
    <w:rsid w:val="004C0911"/>
    <w:rsid w:val="004D4F08"/>
    <w:rsid w:val="004D4F9F"/>
    <w:rsid w:val="004D6849"/>
    <w:rsid w:val="004F0B1F"/>
    <w:rsid w:val="004F52FE"/>
    <w:rsid w:val="005141BC"/>
    <w:rsid w:val="00516D65"/>
    <w:rsid w:val="00522FC5"/>
    <w:rsid w:val="00535B3E"/>
    <w:rsid w:val="00547AB9"/>
    <w:rsid w:val="005576DA"/>
    <w:rsid w:val="00561D2E"/>
    <w:rsid w:val="00565061"/>
    <w:rsid w:val="00566E4A"/>
    <w:rsid w:val="00577738"/>
    <w:rsid w:val="00584B4D"/>
    <w:rsid w:val="00585FDD"/>
    <w:rsid w:val="00586E9B"/>
    <w:rsid w:val="0058725F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63F1"/>
    <w:rsid w:val="005F727D"/>
    <w:rsid w:val="00600AE3"/>
    <w:rsid w:val="0060460C"/>
    <w:rsid w:val="00613327"/>
    <w:rsid w:val="0062658D"/>
    <w:rsid w:val="006270E5"/>
    <w:rsid w:val="00642964"/>
    <w:rsid w:val="00643200"/>
    <w:rsid w:val="00643765"/>
    <w:rsid w:val="00647FAC"/>
    <w:rsid w:val="00650958"/>
    <w:rsid w:val="006622ED"/>
    <w:rsid w:val="00673D90"/>
    <w:rsid w:val="0067507C"/>
    <w:rsid w:val="00684A91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CB9"/>
    <w:rsid w:val="006C16F4"/>
    <w:rsid w:val="006C7554"/>
    <w:rsid w:val="006D369F"/>
    <w:rsid w:val="006D4C70"/>
    <w:rsid w:val="006E7794"/>
    <w:rsid w:val="006F5462"/>
    <w:rsid w:val="00703FBA"/>
    <w:rsid w:val="00714116"/>
    <w:rsid w:val="0072037F"/>
    <w:rsid w:val="00721425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70E2"/>
    <w:rsid w:val="007D1124"/>
    <w:rsid w:val="007D26D8"/>
    <w:rsid w:val="007E167D"/>
    <w:rsid w:val="007F353F"/>
    <w:rsid w:val="007F7E6C"/>
    <w:rsid w:val="00802308"/>
    <w:rsid w:val="00803E8A"/>
    <w:rsid w:val="00804163"/>
    <w:rsid w:val="008044F2"/>
    <w:rsid w:val="00804534"/>
    <w:rsid w:val="00810649"/>
    <w:rsid w:val="00813BEA"/>
    <w:rsid w:val="008207B8"/>
    <w:rsid w:val="00833AFB"/>
    <w:rsid w:val="0083514D"/>
    <w:rsid w:val="00843F54"/>
    <w:rsid w:val="00843F9F"/>
    <w:rsid w:val="0084401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20781"/>
    <w:rsid w:val="00935812"/>
    <w:rsid w:val="009378EB"/>
    <w:rsid w:val="0095302D"/>
    <w:rsid w:val="009614EF"/>
    <w:rsid w:val="00963FA1"/>
    <w:rsid w:val="0096500B"/>
    <w:rsid w:val="00967884"/>
    <w:rsid w:val="009713A4"/>
    <w:rsid w:val="00974D99"/>
    <w:rsid w:val="009778B3"/>
    <w:rsid w:val="009831F8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E366B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B23D2"/>
    <w:rsid w:val="00AB3018"/>
    <w:rsid w:val="00AB4005"/>
    <w:rsid w:val="00AB4EAB"/>
    <w:rsid w:val="00AB631B"/>
    <w:rsid w:val="00AC229B"/>
    <w:rsid w:val="00AC578A"/>
    <w:rsid w:val="00AD39E8"/>
    <w:rsid w:val="00AD7FA2"/>
    <w:rsid w:val="00AE349A"/>
    <w:rsid w:val="00AE6F6C"/>
    <w:rsid w:val="00AF418A"/>
    <w:rsid w:val="00AF6803"/>
    <w:rsid w:val="00AF746C"/>
    <w:rsid w:val="00B043F6"/>
    <w:rsid w:val="00B10B73"/>
    <w:rsid w:val="00B15660"/>
    <w:rsid w:val="00B2059C"/>
    <w:rsid w:val="00B34E1C"/>
    <w:rsid w:val="00B4322A"/>
    <w:rsid w:val="00B44C62"/>
    <w:rsid w:val="00B521DD"/>
    <w:rsid w:val="00B54CC1"/>
    <w:rsid w:val="00B6604D"/>
    <w:rsid w:val="00B840D0"/>
    <w:rsid w:val="00B9249B"/>
    <w:rsid w:val="00B96085"/>
    <w:rsid w:val="00BA0DF2"/>
    <w:rsid w:val="00BA20CD"/>
    <w:rsid w:val="00BA2E9A"/>
    <w:rsid w:val="00BA4BF8"/>
    <w:rsid w:val="00BA5796"/>
    <w:rsid w:val="00BB4969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6A66"/>
    <w:rsid w:val="00C37EE9"/>
    <w:rsid w:val="00C401DF"/>
    <w:rsid w:val="00C42AA6"/>
    <w:rsid w:val="00C444B5"/>
    <w:rsid w:val="00C45CB3"/>
    <w:rsid w:val="00C53D68"/>
    <w:rsid w:val="00C57D4A"/>
    <w:rsid w:val="00C63AD9"/>
    <w:rsid w:val="00C76502"/>
    <w:rsid w:val="00C81DE9"/>
    <w:rsid w:val="00C90A96"/>
    <w:rsid w:val="00C92032"/>
    <w:rsid w:val="00CA5E62"/>
    <w:rsid w:val="00CB0362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3B55"/>
    <w:rsid w:val="00D46B3A"/>
    <w:rsid w:val="00D47392"/>
    <w:rsid w:val="00D62C85"/>
    <w:rsid w:val="00D64461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C18"/>
    <w:rsid w:val="00E3633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7F78"/>
    <w:rsid w:val="00F4044F"/>
    <w:rsid w:val="00F47D31"/>
    <w:rsid w:val="00F5002A"/>
    <w:rsid w:val="00F53B3B"/>
    <w:rsid w:val="00F63014"/>
    <w:rsid w:val="00F65718"/>
    <w:rsid w:val="00F767FE"/>
    <w:rsid w:val="00F76857"/>
    <w:rsid w:val="00F84620"/>
    <w:rsid w:val="00F85BB7"/>
    <w:rsid w:val="00F87C74"/>
    <w:rsid w:val="00F90D9E"/>
    <w:rsid w:val="00F946DB"/>
    <w:rsid w:val="00FA0498"/>
    <w:rsid w:val="00FA4AE1"/>
    <w:rsid w:val="00FA6377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E4A22"/>
    <w:rsid w:val="004C3A2B"/>
    <w:rsid w:val="00626CD9"/>
    <w:rsid w:val="006C2AAD"/>
    <w:rsid w:val="008D4E67"/>
    <w:rsid w:val="0090175E"/>
    <w:rsid w:val="00904ED2"/>
    <w:rsid w:val="00AA1C2F"/>
    <w:rsid w:val="00AF2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09673A-6B60-4DC3-B6C2-124236C01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740</Words>
  <Characters>3997</Characters>
  <Application>Microsoft Office Word</Application>
  <DocSecurity>8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rea técnica</dc:creator>
  <cp:keywords/>
  <dc:description/>
  <cp:lastModifiedBy>AllanaNunes</cp:lastModifiedBy>
  <cp:revision>1</cp:revision>
  <cp:lastPrinted>2010-06-09T17:13:00Z</cp:lastPrinted>
  <dcterms:created xsi:type="dcterms:W3CDTF">2022-01-03T20:37:00Z</dcterms:created>
  <dcterms:modified xsi:type="dcterms:W3CDTF">2022-01-04T12:55:00Z</dcterms:modified>
</cp:coreProperties>
</file>